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31c3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febd8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f6389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89ac81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dcfcb0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635a3f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101480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cd87644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60774f8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b0ca21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59605908"/>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53157e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76d8d5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7d8a748d"/>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c9a51627"/>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6cee6fa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db62d79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f0c4e4fc"/>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9T17:15:15Z</dcterms:created>
  <dcterms:modified xsi:type="dcterms:W3CDTF">2022-05-09T17:15:15Z</dcterms:modified>
</cp:coreProperties>
</file>